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1bb9312af8eacfc8485ec72fef9c1545be5c43d"/>
    <w:p>
      <w:pPr>
        <w:pStyle w:val="Heading1"/>
      </w:pPr>
      <w:r>
        <w:t xml:space="preserve">Internship Application Letter for Firefighter Position</w:t>
      </w:r>
    </w:p>
    <w:p>
      <w:pPr>
        <w:pStyle w:val="FirstParagraph"/>
      </w:pPr>
      <w:r>
        <w:t xml:space="preserve">Date: October 26, 2023</w:t>
      </w:r>
    </w:p>
    <w:p>
      <w:pPr>
        <w:pStyle w:val="BodyText"/>
      </w:pPr>
      <w:r>
        <w:t xml:space="preserve">Human Resources Department</w:t>
      </w:r>
      <w:r>
        <w:br/>
      </w:r>
      <w:r>
        <w:t xml:space="preserve">Reputable Emergency Services Organization</w:t>
      </w:r>
      <w:r>
        <w:br/>
      </w:r>
      <w:r>
        <w:t xml:space="preserve">Abidjan, Ivory Coast</w:t>
      </w:r>
    </w:p>
    <w:bookmarkStart w:id="20" w:name="X1c0c4745d01acca1d0d5f439eb32f1315414dba"/>
    <w:p>
      <w:pPr>
        <w:pStyle w:val="Heading2"/>
      </w:pPr>
      <w:r>
        <w:t xml:space="preserve">Subject: Internship Application Letter for Aspiring Firefighter Position in Abidjan, Ivory Coast</w:t>
      </w:r>
    </w:p>
    <w:p>
      <w:pPr>
        <w:pStyle w:val="FirstParagraph"/>
      </w:pPr>
      <w:r>
        <w:t xml:space="preserve">Dear Hiring Committee,</w:t>
      </w:r>
    </w:p>
    <w:p>
      <w:pPr>
        <w:pStyle w:val="BodyText"/>
      </w:pPr>
      <w:r>
        <w:t xml:space="preserve">It is with profound enthusiasm and deep respect for the vital mission of emergency response that I submit my</w:t>
      </w:r>
      <w:r>
        <w:t xml:space="preserve"> </w:t>
      </w:r>
      <w:r>
        <w:rPr>
          <w:bCs/>
          <w:b/>
        </w:rPr>
        <w:t xml:space="preserve">Internship Application Letter</w:t>
      </w:r>
      <w:r>
        <w:t xml:space="preserve"> </w:t>
      </w:r>
      <w:r>
        <w:t xml:space="preserve">for the Firefighter Internship Program at your esteemed organization in Abidjan, Ivory Coast. As a dedicated student pursuing a degree in Emergency Management with a specialization in Urban Disaster Response, I have long admired the critical work performed by firefighters across Côte d'Ivoire’s capital city. The opportunity to contribute to the safety and resilience of Abidjan’s diverse communities—spanning from its bustling commercial districts like Plateau and Cocody to its rapidly growing peri-urban neighborhoods—represents not merely a professional aspiration, but a profound commitment to serving my nation.</w:t>
      </w:r>
    </w:p>
    <w:p>
      <w:pPr>
        <w:pStyle w:val="BodyText"/>
      </w:pPr>
      <w:r>
        <w:t xml:space="preserve">Having grown up in Abidjan, I have witnessed firsthand the unique challenges faced by emergency responders in our dynamic urban environment. The city’s dense population, aging infrastructure in historic quarters like Marcory and Treichville, and increasing frequency of climate-driven incidents—including coastal flooding during rainy seasons and electrical fires in informal settlements—demand firefighters with both technical expertise and deep cultural understanding. My academic coursework at the University Felix Houphouët-Boigny has equipped me with foundational knowledge in fire dynamics, hazardous materials handling, and crisis communication. However, it is my lived experience navigating Abidjan’s streets—from assisting during a neighborhood evacuation following a minor electrical fire in Adjame to volunteering with local youth groups on fire safety awareness campaigns—that fuels my resolve to become an effective</w:t>
      </w:r>
      <w:r>
        <w:t xml:space="preserve"> </w:t>
      </w:r>
      <w:r>
        <w:rPr>
          <w:bCs/>
          <w:b/>
        </w:rPr>
        <w:t xml:space="preserve">Firefighter</w:t>
      </w:r>
      <w:r>
        <w:t xml:space="preserve"> </w:t>
      </w:r>
      <w:r>
        <w:t xml:space="preserve">within the Ivory Coast context.</w:t>
      </w:r>
    </w:p>
    <w:p>
      <w:pPr>
        <w:pStyle w:val="BodyText"/>
      </w:pPr>
      <w:r>
        <w:t xml:space="preserve">I am particularly drawn to your organization’s innovative approach to community-based fire prevention, as highlighted in your recent initiative partnering with Abidjan City Council on "Safe Streets for All" workshops. This aligns perfectly with my belief that modern firefighting extends far beyond emergency response—it requires proactive engagement with communities. During my volunteer work at the Abidjan Red Cross Youth Network, I co-designed a multilingual fire safety module addressing common household risks in Ivorian homes (e.g., unsafe cooking practices using open flames or overloaded electrical circuits). This experience taught me that effective emergency services must be culturally attuned, a principle I am eager to apply under the mentorship of your team. I understand that as an intern in</w:t>
      </w:r>
      <w:r>
        <w:t xml:space="preserve"> </w:t>
      </w:r>
      <w:r>
        <w:rPr>
          <w:bCs/>
          <w:b/>
        </w:rPr>
        <w:t xml:space="preserve">Ivory Coast Abidjan</w:t>
      </w:r>
      <w:r>
        <w:t xml:space="preserve">, my role will involve shadowing certified firefighters during routine patrols, assisting in community outreach sessions in local markets like Gbessia or Yopougon, and learning protocols specific to our tropical climate’s impact on fire behavior and response logistics.</w:t>
      </w:r>
    </w:p>
    <w:p>
      <w:pPr>
        <w:pStyle w:val="BodyText"/>
      </w:pPr>
      <w:r>
        <w:t xml:space="preserve">My technical preparation includes certification in Basic Life Support (BLS) from the National Health Ministry’s training center and completion of a 40-hour wilderness firefighting course focused on navigating dense urban vegetation during dry season. I am proficient in French—our national language—and have conversational skills in Baoulé, which I believe will facilitate trust-building with communities in Abidjan’s diverse neighborhoods. Furthermore, my familiarity with the city’s topography allows me to navigate its complex road networks efficiently—a critical asset when responding to time-sensitive incidents. During a summer internship with the Ivory Coast Civil Protection Agency (Sécurité Civile), I assisted in mapping fire-risk zones across Abidjan’s industrial corridors near the port of Vridi, gaining practical insight into how geographic and socioeconomic factors influence emergency planning.</w:t>
      </w:r>
    </w:p>
    <w:p>
      <w:pPr>
        <w:pStyle w:val="BodyText"/>
      </w:pPr>
      <w:r>
        <w:t xml:space="preserve">What distinguishes my approach is my understanding that firefighting in Abidjan operates within a broader national framework. Côte d’Ivoire’s Vision 2030 strategy emphasizes strengthening public safety systems, and I am committed to contributing to this goal through disciplined learning and cultural humility. I recognize that the role of an intern here extends beyond technical skill—it requires sensitivity to local customs, respect for hierarchical structures in emergency services, and the patience to learn from seasoned professionals. For instance, during a recent training exercise in Abidjan’s Sogui district, I observed how firefighters adapted their communication style when engaging elders about fire safety—a lesson that reinforced my belief that empathy is as crucial as technical ability.</w:t>
      </w:r>
    </w:p>
    <w:p>
      <w:pPr>
        <w:pStyle w:val="BodyText"/>
      </w:pPr>
      <w:r>
        <w:t xml:space="preserve">My application is driven by a vision of becoming a firefighter who not only extinguishes flames but also empowers communities. In Abidjan, where informal settlements often lack basic fire infrastructure, this means collaborating with neighborhood leaders to establish early-warning systems and safe cooking practices. I am eager to bring my energy, language skills, and dedication to your program while learning from the rich legacy of service in Ivory Coast’s firefighting community. The opportunity to immerse myself in Abidjan’s vibrant emergency response ecosystem—where the scent of palm oil from local markets mingles with the sound of sirens—would be a transformative step toward my goal of contributing to a safer, more resilient Côte d’Ivoire.</w:t>
      </w:r>
    </w:p>
    <w:p>
      <w:pPr>
        <w:pStyle w:val="BodyText"/>
      </w:pPr>
      <w:r>
        <w:t xml:space="preserve">Thank you for considering my</w:t>
      </w:r>
      <w:r>
        <w:t xml:space="preserve"> </w:t>
      </w:r>
      <w:r>
        <w:rPr>
          <w:bCs/>
          <w:b/>
        </w:rPr>
        <w:t xml:space="preserve">Internship Application Letter</w:t>
      </w:r>
      <w:r>
        <w:t xml:space="preserve">. I am confident that my academic background, community engagement in Abidjan, and unwavering commitment to public service align with the values of your organization. I welcome the opportunity to discuss how my skills can support your mission during an interview at your convenience. Please find my resume attached for further detail on my qualifications.</w:t>
      </w:r>
    </w:p>
    <w:p>
      <w:pPr>
        <w:pStyle w:val="BodyText"/>
      </w:pPr>
      <w:r>
        <w:t xml:space="preserve">With deep respect and anticipation,</w:t>
      </w:r>
    </w:p>
    <w:p>
      <w:pPr>
        <w:pStyle w:val="BodyText"/>
      </w:pPr>
      <w:r>
        <w:rPr>
          <w:bCs/>
          <w:b/>
        </w:rPr>
        <w:t xml:space="preserve">Amina Koffi</w:t>
      </w:r>
      <w:r>
        <w:br/>
      </w:r>
      <w:r>
        <w:t xml:space="preserve">Emergency Management Student, University Félix Houphouët-Boigny</w:t>
      </w:r>
      <w:r>
        <w:br/>
      </w:r>
      <w:r>
        <w:t xml:space="preserve">Abidjan, Côte d’Ivoire</w:t>
      </w:r>
      <w:r>
        <w:br/>
      </w:r>
      <w:r>
        <w:t xml:space="preserve">+225 01 23 45 67 89 | amina.koffi@univ-abidjan.ci</w:t>
      </w:r>
    </w:p>
    <w:p>
      <w:pPr>
        <w:pStyle w:val="BodyText"/>
      </w:pPr>
      <w:r>
        <w:t xml:space="preserve">"In every flame, there is a chance to build something stronger. I seek to learn that craft in Abidjan’s heart."</w:t>
      </w:r>
    </w:p>
    <w:p>
      <w:pPr>
        <w:pStyle w:val="BodyText"/>
      </w:pPr>
      <w:r>
        <w:t xml:space="preserve">Word Count: 842</w:t>
      </w:r>
    </w:p>
    <w:p>
      <w:pPr>
        <w:pStyle w:val="BodyText"/>
      </w:pPr>
      <w:r>
        <w:t xml:space="preserve">This document is a formal Internship Application Letter tailored for the Firefighter position in Abidjan, Ivory Coa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in Ivory Coast Abidjan</dc:title>
  <dc:creator/>
  <cp:keywords/>
  <dcterms:created xsi:type="dcterms:W3CDTF">2026-07-19T01:43:36Z</dcterms:created>
  <dcterms:modified xsi:type="dcterms:W3CDTF">2026-07-19T01:43:36Z</dcterms:modified>
</cp:coreProperties>
</file>

<file path=docProps/custom.xml><?xml version="1.0" encoding="utf-8"?>
<Properties xmlns="http://schemas.openxmlformats.org/officeDocument/2006/custom-properties" xmlns:vt="http://schemas.openxmlformats.org/officeDocument/2006/docPropsVTypes"/>
</file>